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184EA1FE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  <w:r w:rsidR="0080125A">
        <w:rPr>
          <w:rFonts w:ascii="Arial Narrow" w:hAnsi="Arial Narrow"/>
          <w:b/>
          <w:sz w:val="24"/>
          <w:szCs w:val="24"/>
        </w:rPr>
        <w:t>.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7C7D0F93" w14:textId="16C5513E" w:rsidR="00E02A2C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bookmarkStart w:id="0" w:name="_GoBack"/>
      <w:bookmarkEnd w:id="0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</w:t>
      </w:r>
      <w:r w:rsidR="00E02A2C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2ACA7497" w14:textId="5B666A90" w:rsidR="002521CB" w:rsidRDefault="002521CB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395F2ED9" w14:textId="77777777" w:rsidR="002521CB" w:rsidRPr="00E02A2C" w:rsidRDefault="002521CB" w:rsidP="002521CB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Pr="00E02A2C">
        <w:rPr>
          <w:rFonts w:ascii="Arial Narrow" w:hAnsi="Arial Narrow"/>
          <w:b/>
          <w:bCs/>
          <w:color w:val="000000"/>
          <w:sz w:val="22"/>
          <w:szCs w:val="22"/>
        </w:rPr>
        <w:t>Prietok vzduchu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0312F58D" w14:textId="77777777" w:rsidR="002521CB" w:rsidRDefault="002521CB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E5F5D" w14:textId="77777777" w:rsidR="00BA2837" w:rsidRDefault="00BA2837" w:rsidP="007C6581">
      <w:r>
        <w:separator/>
      </w:r>
    </w:p>
  </w:endnote>
  <w:endnote w:type="continuationSeparator" w:id="0">
    <w:p w14:paraId="5FCC3B23" w14:textId="77777777" w:rsidR="00BA2837" w:rsidRDefault="00BA283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BA5786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22829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BA2837">
      <w:fldChar w:fldCharType="begin"/>
    </w:r>
    <w:r w:rsidR="00BA2837">
      <w:instrText xml:space="preserve"> NUMPAGES  \* Arabic  \* MERGEFORMAT </w:instrText>
    </w:r>
    <w:r w:rsidR="00BA2837">
      <w:fldChar w:fldCharType="separate"/>
    </w:r>
    <w:r w:rsidR="00B22829" w:rsidRPr="00B22829">
      <w:rPr>
        <w:rFonts w:ascii="Arial Narrow" w:hAnsi="Arial Narrow" w:cs="Arial"/>
        <w:noProof/>
        <w:color w:val="000000"/>
        <w:sz w:val="18"/>
        <w:szCs w:val="18"/>
      </w:rPr>
      <w:t>1</w:t>
    </w:r>
    <w:r w:rsidR="00BA2837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407B3" w14:textId="77777777" w:rsidR="00BA2837" w:rsidRDefault="00BA2837" w:rsidP="007C6581">
      <w:r>
        <w:separator/>
      </w:r>
    </w:p>
  </w:footnote>
  <w:footnote w:type="continuationSeparator" w:id="0">
    <w:p w14:paraId="28E43895" w14:textId="77777777" w:rsidR="00BA2837" w:rsidRDefault="00BA283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BCDCE3A6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4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8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8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2E44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020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21CB"/>
    <w:rsid w:val="00256A28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06AE7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63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125A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4BC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06CF4"/>
    <w:rsid w:val="00B10724"/>
    <w:rsid w:val="00B169A2"/>
    <w:rsid w:val="00B22829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2837"/>
    <w:rsid w:val="00BA3499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479F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4C6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02A2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14</cp:revision>
  <cp:lastPrinted>2022-09-29T14:23:00Z</cp:lastPrinted>
  <dcterms:created xsi:type="dcterms:W3CDTF">2023-06-23T08:06:00Z</dcterms:created>
  <dcterms:modified xsi:type="dcterms:W3CDTF">2023-10-06T05:52:00Z</dcterms:modified>
</cp:coreProperties>
</file>